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ter</w:t>
      </w:r>
      <w:r>
        <w:t xml:space="preserve"> </w:t>
      </w:r>
      <w:r>
        <w:t xml:space="preserve">description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930.555555555556"/>
        <w:tblLook w:firstRow="1"/>
      </w:tblPr>
      <w:tblGrid>
        <w:gridCol w:w="1100"/>
        <w:gridCol w:w="1650"/>
        <w:gridCol w:w="110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/>
      </w:tblPr>
      <w:tblGrid>
        <w:gridCol w:w="937"/>
        <w:gridCol w:w="1563"/>
        <w:gridCol w:w="1042"/>
        <w:gridCol w:w="4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2"/>
      </w:pPr>
      <w:bookmarkStart w:id="24" w:name="monkey"/>
      <w:r>
        <w:t xml:space="preserve">monkey</w:t>
      </w:r>
      <w:bookmarkEnd w:id="24"/>
    </w:p>
    <w:tbl>
      <w:tblPr>
        <w:tblStyle w:val="Table"/>
        <w:tblW w:type="pct" w:w="2847.222222222222"/>
        <w:tblLook w:firstRow="1"/>
      </w:tblPr>
      <w:tblGrid>
        <w:gridCol w:w="1100"/>
        <w:gridCol w:w="110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a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and another monkey</w:t>
            </w:r>
          </w:p>
        </w:tc>
      </w:tr>
    </w:tbl>
    <w:p>
      <w:pPr>
        <w:pStyle w:val="Heading2"/>
      </w:pPr>
      <w:bookmarkStart w:id="25" w:name="monkey2"/>
      <w:r>
        <w:t xml:space="preserve">monkey2</w:t>
      </w:r>
      <w:bookmarkEnd w:id="25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1"/>
      </w:pPr>
      <w:bookmarkStart w:id="26" w:name="reg3"/>
      <w:r>
        <w:t xml:space="preserve">reg3</w:t>
      </w:r>
      <w:bookmarkEnd w:id="2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7" w:name="reg4"/>
      <w:r>
        <w:t xml:space="preserve">reg4</w:t>
      </w:r>
      <w:bookmarkEnd w:id="2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 when configured correctly.</w:t>
      </w:r>
    </w:p>
    <w:tbl>
      <w:tblPr>
        <w:tblStyle w:val="Table"/>
        <w:tblW w:type="pct" w:w="3680.5555555555557"/>
        <w:tblLook w:firstRow="1"/>
      </w:tblPr>
      <w:tblGrid>
        <w:gridCol w:w="990"/>
        <w:gridCol w:w="1650"/>
        <w:gridCol w:w="143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p/>
        </w:tc>
      </w:tr>
    </w:tbl>
    <w:p>
      <w:pPr>
        <w:pStyle w:val="Heading1"/>
      </w:pPr>
      <w:bookmarkStart w:id="28" w:name="reg5"/>
      <w:r>
        <w:t xml:space="preserve">reg5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 defined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</w:tr>
    </w:tbl>
    <w:p>
      <w:pPr>
        <w:pStyle w:val="Heading1"/>
      </w:pPr>
      <w:bookmarkStart w:id="29" w:name="reg6"/>
      <w:r>
        <w:t xml:space="preserve">reg6</w:t>
      </w:r>
      <w:bookmarkEnd w:id="2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</w:tr>
    </w:tbl>
    <w:p>
      <w:pPr>
        <w:pStyle w:val="Heading1"/>
      </w:pPr>
      <w:bookmarkStart w:id="30" w:name="reg7"/>
      <w:r>
        <w:t xml:space="preserve">reg7</w:t>
      </w:r>
      <w:bookmarkEnd w:id="3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5000.0"/>
        <w:tblLook w:firstRow="1"/>
      </w:tblPr>
      <w:tblGrid>
        <w:gridCol w:w="1100"/>
        <w:gridCol w:w="1650"/>
        <w:gridCol w:w="110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er description</dc:title>
  <dc:creator/>
  <cp:keywords/>
  <dcterms:created xsi:type="dcterms:W3CDTF">2023-02-25T19:10:50Z</dcterms:created>
  <dcterms:modified xsi:type="dcterms:W3CDTF">2023-02-25T19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